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727" w:rsidRPr="000A1BBF" w:rsidRDefault="00252727" w:rsidP="00252727">
      <w:pPr>
        <w:widowControl w:val="0"/>
        <w:ind w:left="4956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T.C.</w:t>
      </w:r>
    </w:p>
    <w:p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1B7D9D">
        <w:rPr>
          <w:b/>
          <w:sz w:val="22"/>
          <w:szCs w:val="22"/>
        </w:rPr>
        <w:t>GÜZ</w:t>
      </w:r>
      <w:r w:rsidR="00252727" w:rsidRPr="000A1BBF">
        <w:rPr>
          <w:b/>
          <w:sz w:val="22"/>
          <w:szCs w:val="22"/>
        </w:rPr>
        <w:t xml:space="preserve"> DÖNEMİ </w:t>
      </w:r>
    </w:p>
    <w:p w:rsidR="00252727" w:rsidRPr="000A1BBF" w:rsidRDefault="0094790D" w:rsidP="0025272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KREASYON</w:t>
      </w:r>
      <w:r w:rsidR="00252727" w:rsidRPr="000A1BBF">
        <w:rPr>
          <w:b/>
          <w:sz w:val="22"/>
          <w:szCs w:val="22"/>
        </w:rPr>
        <w:t xml:space="preserve"> BÖLÜMÜ </w:t>
      </w:r>
      <w:r w:rsidR="00470858" w:rsidRPr="000A1BBF">
        <w:rPr>
          <w:b/>
          <w:sz w:val="22"/>
          <w:szCs w:val="22"/>
        </w:rPr>
        <w:t>VİZE</w:t>
      </w:r>
      <w:r w:rsidR="00252727" w:rsidRPr="000A1BBF">
        <w:rPr>
          <w:b/>
          <w:sz w:val="22"/>
          <w:szCs w:val="22"/>
        </w:rPr>
        <w:t xml:space="preserve"> SINAV PROGRAMI</w:t>
      </w:r>
    </w:p>
    <w:p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1016"/>
        <w:gridCol w:w="3118"/>
        <w:gridCol w:w="709"/>
        <w:gridCol w:w="1134"/>
        <w:gridCol w:w="2410"/>
      </w:tblGrid>
      <w:tr w:rsidR="004B6151" w:rsidRPr="004434C0" w:rsidTr="006714EB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4406B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1016" w:type="dxa"/>
            <w:tcBorders>
              <w:bottom w:val="single" w:sz="24" w:space="0" w:color="auto"/>
            </w:tcBorders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118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ÖĞR.</w:t>
            </w:r>
          </w:p>
          <w:p w:rsidR="004B6151" w:rsidRPr="00D936D6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134" w:type="dxa"/>
            <w:tcBorders>
              <w:bottom w:val="single" w:sz="24" w:space="0" w:color="auto"/>
            </w:tcBorders>
            <w:vAlign w:val="center"/>
          </w:tcPr>
          <w:p w:rsidR="004B6151" w:rsidRPr="00D936D6" w:rsidRDefault="004B6151" w:rsidP="004B6151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410" w:type="dxa"/>
            <w:tcBorders>
              <w:bottom w:val="single" w:sz="24" w:space="0" w:color="auto"/>
            </w:tcBorders>
          </w:tcPr>
          <w:p w:rsidR="004B6151" w:rsidRPr="00D936D6" w:rsidRDefault="004B6151" w:rsidP="004B6151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D936D6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54701F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4007C" w:rsidRPr="00D936D6" w:rsidRDefault="00D4007C" w:rsidP="00D4007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54701F" w:rsidRPr="00D936D6" w:rsidRDefault="00D4007C" w:rsidP="00D4007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D936D6" w:rsidRDefault="0054701F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D936D6" w:rsidRDefault="0054701F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D936D6" w:rsidRDefault="009C1EE8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D936D6" w:rsidRDefault="0054701F" w:rsidP="0054701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nel Masaj ve Uygulamaları</w:t>
            </w:r>
          </w:p>
          <w:p w:rsidR="0054701F" w:rsidRPr="00D936D6" w:rsidRDefault="0054701F" w:rsidP="0054701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r w:rsidRPr="00D936D6">
              <w:rPr>
                <w:bCs/>
                <w:sz w:val="18"/>
                <w:szCs w:val="18"/>
              </w:rPr>
              <w:t>Doç.D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Bije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D936D6" w:rsidRDefault="0054701F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D936D6" w:rsidRDefault="0054701F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Masaj Salonu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4701F" w:rsidRPr="00BB4661" w:rsidRDefault="0054701F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09.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407567" w:rsidRDefault="008C48A3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D936D6">
              <w:rPr>
                <w:color w:val="000000"/>
                <w:sz w:val="18"/>
                <w:szCs w:val="18"/>
              </w:rPr>
              <w:t>PF3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Eğitimde Ölçme ve Değerlendirme</w:t>
            </w:r>
          </w:p>
          <w:p w:rsidR="008C48A3" w:rsidRPr="00D936D6" w:rsidRDefault="008C48A3" w:rsidP="0054701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Üy</w:t>
            </w:r>
            <w:proofErr w:type="spellEnd"/>
            <w:r w:rsidRPr="00D936D6">
              <w:rPr>
                <w:bCs/>
                <w:sz w:val="18"/>
                <w:szCs w:val="18"/>
              </w:rPr>
              <w:t>. Cumhur GÜNGÖR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4A7861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-A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A7861" w:rsidRPr="00BB4661" w:rsidRDefault="004A7861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54701F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AD1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Yabancı Dil I</w:t>
            </w:r>
          </w:p>
          <w:p w:rsidR="008C48A3" w:rsidRPr="00D936D6" w:rsidRDefault="008C48A3" w:rsidP="0054701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8C48A3" w:rsidRPr="00D936D6" w:rsidRDefault="009C1EE8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English </w:t>
            </w:r>
            <w:proofErr w:type="spellStart"/>
            <w:r w:rsidRPr="00D936D6">
              <w:rPr>
                <w:b/>
                <w:sz w:val="18"/>
                <w:szCs w:val="18"/>
              </w:rPr>
              <w:t>For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D936D6">
              <w:rPr>
                <w:b/>
                <w:sz w:val="18"/>
                <w:szCs w:val="18"/>
              </w:rPr>
              <w:t>Rec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/>
                <w:sz w:val="18"/>
                <w:szCs w:val="18"/>
              </w:rPr>
              <w:t>Tourism</w:t>
            </w:r>
            <w:proofErr w:type="spellEnd"/>
          </w:p>
          <w:p w:rsidR="008C48A3" w:rsidRPr="00D936D6" w:rsidRDefault="008C48A3" w:rsidP="00F647C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S2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Voleybol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D936D6">
              <w:rPr>
                <w:bCs/>
                <w:sz w:val="18"/>
                <w:szCs w:val="18"/>
              </w:rPr>
              <w:t>Bije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2C22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ntrenman</w:t>
            </w:r>
          </w:p>
          <w:p w:rsidR="008C48A3" w:rsidRPr="00D936D6" w:rsidRDefault="008C48A3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Salonu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S20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entbol</w:t>
            </w:r>
          </w:p>
          <w:p w:rsidR="008C48A3" w:rsidRPr="00D936D6" w:rsidRDefault="008C48A3" w:rsidP="0099585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(Dr. 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.</w:t>
            </w:r>
            <w:proofErr w:type="spellStart"/>
            <w:r w:rsidRPr="00D936D6">
              <w:rPr>
                <w:bCs/>
                <w:sz w:val="18"/>
                <w:szCs w:val="18"/>
              </w:rPr>
              <w:t>Üy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D936D6">
              <w:rPr>
                <w:bCs/>
                <w:sz w:val="18"/>
                <w:szCs w:val="18"/>
              </w:rPr>
              <w:t>Adem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Kapalı Spor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Salonu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S2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Futbol</w:t>
            </w:r>
          </w:p>
          <w:p w:rsidR="008C48A3" w:rsidRPr="00D936D6" w:rsidRDefault="008C48A3" w:rsidP="0099585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Halı Saha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1C6AC5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BS31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375E7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Bir. Sporlar II</w:t>
            </w:r>
          </w:p>
          <w:p w:rsidR="008C48A3" w:rsidRPr="00D936D6" w:rsidRDefault="008C48A3" w:rsidP="00375E7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 xml:space="preserve">Vücut Gel. Ve </w:t>
            </w:r>
            <w:proofErr w:type="spellStart"/>
            <w:r w:rsidRPr="00D936D6">
              <w:rPr>
                <w:b/>
                <w:bCs/>
                <w:sz w:val="18"/>
                <w:szCs w:val="18"/>
              </w:rPr>
              <w:t>Fitness</w:t>
            </w:r>
            <w:proofErr w:type="spellEnd"/>
          </w:p>
          <w:p w:rsidR="008C48A3" w:rsidRPr="00D936D6" w:rsidRDefault="008C48A3" w:rsidP="00375E7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B. Orkun Ö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D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9C1EE8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8C48A3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0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794D39" w:rsidRPr="00D936D6" w:rsidRDefault="00794D39" w:rsidP="00794D3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Bir. Sporlar II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Tenis I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Tenis Kortu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40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5023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D936D6">
              <w:rPr>
                <w:b/>
                <w:bCs/>
                <w:sz w:val="18"/>
                <w:szCs w:val="18"/>
              </w:rPr>
              <w:t>Terapötik</w:t>
            </w:r>
            <w:proofErr w:type="spellEnd"/>
            <w:r w:rsidRPr="00D936D6">
              <w:rPr>
                <w:b/>
                <w:bCs/>
                <w:sz w:val="18"/>
                <w:szCs w:val="18"/>
              </w:rPr>
              <w:t xml:space="preserve"> Rekreasyon</w:t>
            </w:r>
          </w:p>
          <w:p w:rsidR="008C48A3" w:rsidRPr="00D936D6" w:rsidRDefault="008C48A3" w:rsidP="005023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Ali </w:t>
            </w:r>
            <w:proofErr w:type="spellStart"/>
            <w:r w:rsidRPr="00D936D6">
              <w:rPr>
                <w:bCs/>
                <w:sz w:val="18"/>
                <w:szCs w:val="18"/>
              </w:rPr>
              <w:t>İhsanAKSU</w:t>
            </w:r>
            <w:proofErr w:type="spellEnd"/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C48A3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7</w:t>
            </w:r>
            <w:r w:rsidR="008C48A3" w:rsidRPr="00D936D6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8C48A3" w:rsidRPr="00D936D6" w:rsidRDefault="009C1EE8" w:rsidP="001C6AC5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K40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375E7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Etkili İletişim Becerileri</w:t>
            </w:r>
          </w:p>
          <w:p w:rsidR="008C48A3" w:rsidRPr="00D936D6" w:rsidRDefault="008C48A3" w:rsidP="00375E7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H. Can KAY 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8A1EA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8C48A3" w:rsidRPr="00D936D6" w:rsidRDefault="008C48A3" w:rsidP="008A1EA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8C48A3" w:rsidRPr="00D936D6" w:rsidRDefault="00794D39" w:rsidP="00FA5EE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8C48A3" w:rsidRPr="00D936D6" w:rsidRDefault="009C1EE8" w:rsidP="00FA5EE0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F203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AA5B7E" w:rsidRPr="00D936D6" w:rsidRDefault="00AA5B7E" w:rsidP="00FA5EE0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Öğretim Teknolojileri</w:t>
            </w:r>
          </w:p>
          <w:p w:rsidR="008C48A3" w:rsidRPr="00D936D6" w:rsidRDefault="00AA5B7E" w:rsidP="00FA5EE0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Üy</w:t>
            </w:r>
            <w:proofErr w:type="spellEnd"/>
            <w:r w:rsidRPr="00D936D6">
              <w:rPr>
                <w:bCs/>
                <w:sz w:val="18"/>
                <w:szCs w:val="18"/>
              </w:rPr>
              <w:t>. Cumhur GÜNGÖR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24" w:space="0" w:color="auto"/>
              <w:bottom w:val="single" w:sz="4" w:space="0" w:color="auto"/>
            </w:tcBorders>
          </w:tcPr>
          <w:p w:rsidR="008C48A3" w:rsidRPr="00BB4661" w:rsidRDefault="008C48A3" w:rsidP="00901A51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9C1EE8" w:rsidP="008219D7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AD40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8219D7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 xml:space="preserve">Seç. </w:t>
            </w:r>
            <w:proofErr w:type="spellStart"/>
            <w:r w:rsidRPr="00D936D6">
              <w:rPr>
                <w:b/>
                <w:sz w:val="18"/>
                <w:szCs w:val="18"/>
                <w:lang w:eastAsia="en-US"/>
              </w:rPr>
              <w:t>Yab</w:t>
            </w:r>
            <w:proofErr w:type="spellEnd"/>
            <w:r w:rsidRPr="00D936D6">
              <w:rPr>
                <w:b/>
                <w:sz w:val="18"/>
                <w:szCs w:val="18"/>
                <w:lang w:eastAsia="en-US"/>
              </w:rPr>
              <w:t xml:space="preserve">. Dil </w:t>
            </w:r>
          </w:p>
          <w:p w:rsidR="008C48A3" w:rsidRPr="00D936D6" w:rsidRDefault="008C48A3" w:rsidP="008219D7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Almanca</w:t>
            </w:r>
          </w:p>
          <w:p w:rsidR="008C48A3" w:rsidRPr="00D936D6" w:rsidRDefault="008C48A3" w:rsidP="00FC4F5A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Gör. Esad Ömer ŞEKER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3-A4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" w:space="0" w:color="auto"/>
            </w:tcBorders>
          </w:tcPr>
          <w:p w:rsidR="008C48A3" w:rsidRPr="00BB4661" w:rsidRDefault="008C48A3" w:rsidP="00901A51">
            <w:pPr>
              <w:widowControl w:val="0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" w:space="0" w:color="auto"/>
            </w:tcBorders>
          </w:tcPr>
          <w:p w:rsidR="008C48A3" w:rsidRPr="00D936D6" w:rsidRDefault="009C1EE8" w:rsidP="009C1EE8">
            <w:pPr>
              <w:widowControl w:val="0"/>
              <w:rPr>
                <w:sz w:val="16"/>
                <w:szCs w:val="18"/>
              </w:rPr>
            </w:pPr>
            <w:r w:rsidRPr="009C1EE8">
              <w:rPr>
                <w:sz w:val="22"/>
                <w:szCs w:val="18"/>
              </w:rPr>
              <w:t>REK2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F647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Egzersiz Fizyolojisi</w:t>
            </w:r>
          </w:p>
          <w:p w:rsidR="008C48A3" w:rsidRPr="00D936D6" w:rsidRDefault="008C48A3" w:rsidP="00F647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" w:space="0" w:color="auto"/>
            </w:tcBorders>
          </w:tcPr>
          <w:p w:rsidR="008C48A3" w:rsidRPr="00BB4661" w:rsidRDefault="008C48A3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C48A3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8C48A3" w:rsidRPr="00D936D6" w:rsidRDefault="008C48A3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C48A3" w:rsidRPr="00D936D6" w:rsidRDefault="008C48A3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48A3" w:rsidRPr="00D936D6" w:rsidRDefault="008C48A3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8C48A3" w:rsidRDefault="008C48A3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9C1EE8" w:rsidRPr="00D936D6" w:rsidRDefault="009C1EE8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48A3" w:rsidRPr="00D936D6" w:rsidRDefault="008C48A3" w:rsidP="00F647C5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Fiziksel Aktivite ve Sağlık</w:t>
            </w:r>
          </w:p>
          <w:p w:rsidR="008C48A3" w:rsidRPr="00D936D6" w:rsidRDefault="008C48A3" w:rsidP="00F647C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Üye. Yunus TORTOP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C48A3" w:rsidRPr="00D936D6" w:rsidRDefault="008C48A3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48A3" w:rsidRPr="00D936D6" w:rsidRDefault="008C48A3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8C48A3" w:rsidRPr="00BB4661" w:rsidRDefault="008C48A3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AA5B7E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B7E" w:rsidRPr="00D936D6" w:rsidRDefault="00AA5B7E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AA5B7E" w:rsidRPr="00D936D6" w:rsidRDefault="00AA5B7E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9C1EE8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K10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Beden Eğitimi ve Sporun Temelleri</w:t>
            </w:r>
          </w:p>
          <w:p w:rsidR="00AA5B7E" w:rsidRPr="00D936D6" w:rsidRDefault="00AA5B7E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D936D6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A5B7E" w:rsidRPr="00D936D6" w:rsidRDefault="00AA5B7E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AA5B7E" w:rsidRPr="00BB4661" w:rsidRDefault="00AA5B7E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AA5B7E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B7E" w:rsidRPr="00D936D6" w:rsidRDefault="00AA5B7E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AA5B7E" w:rsidRPr="00D936D6" w:rsidRDefault="00AA5B7E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DE135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AA5B7E" w:rsidRPr="00D936D6" w:rsidRDefault="009C1EE8" w:rsidP="009C1EE8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40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DE135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Gönüllülük ve Toplumsal Duyarlılık</w:t>
            </w:r>
          </w:p>
          <w:p w:rsidR="00AA5B7E" w:rsidRPr="00D936D6" w:rsidRDefault="00AA5B7E" w:rsidP="00DE135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Gör. Ali İhsan AKSU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A5B7E" w:rsidRPr="00D936D6" w:rsidRDefault="00AA5B7E" w:rsidP="00DE13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DE135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AA5B7E" w:rsidRPr="00BB4661" w:rsidRDefault="00AA5B7E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AA5B7E" w:rsidRPr="004434C0" w:rsidTr="006714EB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A5B7E" w:rsidRPr="00D936D6" w:rsidRDefault="00AA5B7E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AA5B7E" w:rsidRPr="00D936D6" w:rsidRDefault="00AA5B7E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AA5B7E" w:rsidRPr="00D936D6" w:rsidRDefault="009C1EE8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F647C5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Sağlık Bilgisi ve İlk Yardım</w:t>
            </w:r>
          </w:p>
          <w:p w:rsidR="00AA5B7E" w:rsidRPr="00D936D6" w:rsidRDefault="00AA5B7E" w:rsidP="00F647C5">
            <w:pPr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D936D6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Yunus TORTOP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A5B7E" w:rsidRPr="00D936D6" w:rsidRDefault="00AA5B7E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5B7E" w:rsidRPr="00D936D6" w:rsidRDefault="00AA5B7E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AA5B7E" w:rsidRPr="00BB4661" w:rsidRDefault="00AA5B7E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33592D" w:rsidRDefault="0033592D" w:rsidP="009C1EE8">
            <w:pPr>
              <w:widowControl w:val="0"/>
              <w:rPr>
                <w:sz w:val="18"/>
                <w:szCs w:val="18"/>
              </w:rPr>
            </w:pPr>
          </w:p>
          <w:p w:rsidR="009C1EE8" w:rsidRPr="00D936D6" w:rsidRDefault="009C1EE8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205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Basketbol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ntrenman Salonu 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33592D" w:rsidRPr="00BB4661" w:rsidRDefault="0033592D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33592D" w:rsidRPr="00407567" w:rsidRDefault="0033592D" w:rsidP="00F647C5">
            <w:pPr>
              <w:tabs>
                <w:tab w:val="left" w:pos="4800"/>
              </w:tabs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4" w:space="0" w:color="auto"/>
            </w:tcBorders>
          </w:tcPr>
          <w:p w:rsidR="0033592D" w:rsidRPr="00D936D6" w:rsidRDefault="0033592D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33592D" w:rsidRPr="00D936D6" w:rsidRDefault="0033592D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PF201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F647C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Eğitime Giriş</w:t>
            </w:r>
          </w:p>
          <w:p w:rsidR="0033592D" w:rsidRPr="00D936D6" w:rsidRDefault="0033592D" w:rsidP="00F647C5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Yüksel EROĞLU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33592D" w:rsidRPr="00BB4661" w:rsidRDefault="0033592D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8219D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33592D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9C1EE8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9C1EE8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20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FC06EE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D936D6">
              <w:rPr>
                <w:b/>
                <w:bCs/>
                <w:sz w:val="18"/>
                <w:szCs w:val="18"/>
              </w:rPr>
              <w:t>Psikomotor</w:t>
            </w:r>
            <w:proofErr w:type="spellEnd"/>
            <w:r w:rsidRPr="00D936D6">
              <w:rPr>
                <w:b/>
                <w:bCs/>
                <w:sz w:val="18"/>
                <w:szCs w:val="18"/>
              </w:rPr>
              <w:t xml:space="preserve"> Gelişim</w:t>
            </w:r>
          </w:p>
          <w:p w:rsidR="0033592D" w:rsidRPr="00D936D6" w:rsidRDefault="0033592D" w:rsidP="00FC06EE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r w:rsidRPr="00D936D6">
              <w:rPr>
                <w:bCs/>
                <w:sz w:val="18"/>
                <w:szCs w:val="18"/>
              </w:rPr>
              <w:t>Doç.D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Sebiha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1-A2-A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592D" w:rsidRPr="00BB4661" w:rsidRDefault="0033592D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alk Dansları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H. Can KAY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92D" w:rsidRPr="00BB4661" w:rsidRDefault="0033592D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alk Dansları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H. Can KAY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92D" w:rsidRPr="00BB4661" w:rsidRDefault="0033592D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909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Halk Dansları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H. Can KAY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3592D" w:rsidRPr="00BB4661" w:rsidRDefault="0033592D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909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lastRenderedPageBreak/>
              <w:t>22.11.2023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3592D" w:rsidRPr="00D936D6" w:rsidRDefault="0033592D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33592D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9C1EE8" w:rsidRDefault="009C1EE8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9C1EE8" w:rsidRPr="00D936D6" w:rsidRDefault="009C1EE8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40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da Liderlik Becerileri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3592D" w:rsidRPr="00BB4661" w:rsidRDefault="0033592D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0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Modern Danslar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Ali İhsan AKSU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5E0D2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5E0D2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0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Modern Danslar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Ali İhsan AKSU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0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Modern Danslar</w:t>
            </w:r>
          </w:p>
          <w:p w:rsidR="0033592D" w:rsidRPr="00D936D6" w:rsidRDefault="0033592D" w:rsidP="00FE2DF1">
            <w:pPr>
              <w:widowControl w:val="0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D936D6">
              <w:rPr>
                <w:bCs/>
                <w:sz w:val="18"/>
                <w:szCs w:val="18"/>
              </w:rPr>
              <w:t>Öğr.Gör</w:t>
            </w:r>
            <w:proofErr w:type="spellEnd"/>
            <w:proofErr w:type="gramEnd"/>
            <w:r w:rsidRPr="00D936D6">
              <w:rPr>
                <w:bCs/>
                <w:sz w:val="18"/>
                <w:szCs w:val="18"/>
              </w:rPr>
              <w:t>. Ali İhsan AKSU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2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2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2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22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Kampçılık (Kış Kampı)</w:t>
            </w:r>
          </w:p>
          <w:p w:rsidR="0033592D" w:rsidRPr="00D936D6" w:rsidRDefault="0033592D" w:rsidP="005E0D2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5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32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II</w:t>
            </w:r>
            <w:proofErr w:type="spellEnd"/>
          </w:p>
          <w:p w:rsidR="0033592D" w:rsidRPr="00D936D6" w:rsidRDefault="0033592D" w:rsidP="005E0D2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Kampçılık (Kış Kampı)</w:t>
            </w:r>
          </w:p>
          <w:p w:rsidR="0033592D" w:rsidRPr="00D936D6" w:rsidRDefault="0033592D" w:rsidP="005E0D2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5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42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V</w:t>
            </w:r>
            <w:proofErr w:type="spellEnd"/>
          </w:p>
          <w:p w:rsidR="0033592D" w:rsidRPr="00D936D6" w:rsidRDefault="0033592D" w:rsidP="005E0D2D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Kampçılık (Kış Kampı)</w:t>
            </w:r>
          </w:p>
          <w:p w:rsidR="0033592D" w:rsidRPr="00D936D6" w:rsidRDefault="0033592D" w:rsidP="005E0D2D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(Doç. Dr. Rıfat YAĞMUR)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8219D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5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33592D" w:rsidRPr="00BB4661" w:rsidRDefault="0033592D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33592D" w:rsidRPr="004434C0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33592D" w:rsidRPr="00D936D6" w:rsidRDefault="009C1EE8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 Bilimine Giriş</w:t>
            </w:r>
          </w:p>
          <w:p w:rsidR="0033592D" w:rsidRPr="00D936D6" w:rsidRDefault="0033592D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33592D" w:rsidRPr="00D936D6" w:rsidRDefault="0033592D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3592D" w:rsidRPr="00D936D6" w:rsidRDefault="0033592D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33592D" w:rsidRPr="00BB4661" w:rsidRDefault="0033592D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22.11.2023</w:t>
            </w:r>
          </w:p>
          <w:p w:rsidR="00407567" w:rsidRPr="00407567" w:rsidRDefault="00407567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407567" w:rsidRDefault="00407567" w:rsidP="005E24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Türk Dili</w:t>
            </w:r>
          </w:p>
          <w:p w:rsidR="00407567" w:rsidRPr="00407567" w:rsidRDefault="00407567" w:rsidP="005E245F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Mustafa ALKAN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407567" w:rsidRDefault="00407567" w:rsidP="009C1EE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 xml:space="preserve">Fen Edebiyat </w:t>
            </w:r>
            <w:proofErr w:type="spellStart"/>
            <w:r w:rsidRPr="00407567">
              <w:rPr>
                <w:b/>
                <w:sz w:val="18"/>
                <w:szCs w:val="18"/>
              </w:rPr>
              <w:t>Faklütesi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407567" w:rsidRPr="00BB4661" w:rsidRDefault="00407567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22.11.2023</w:t>
            </w:r>
          </w:p>
          <w:p w:rsidR="00407567" w:rsidRPr="00407567" w:rsidRDefault="00407567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4406B2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407567" w:rsidRDefault="00407567" w:rsidP="005E245F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407567" w:rsidRPr="00407567" w:rsidRDefault="00407567" w:rsidP="005E245F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Burak Ahmet SAKA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407567" w:rsidRDefault="00407567" w:rsidP="009C1EE8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07567" w:rsidRPr="00407567" w:rsidRDefault="00407567" w:rsidP="005E245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 xml:space="preserve">Fen Edebiyat </w:t>
            </w:r>
            <w:proofErr w:type="spellStart"/>
            <w:r w:rsidRPr="00407567">
              <w:rPr>
                <w:b/>
                <w:sz w:val="18"/>
                <w:szCs w:val="18"/>
              </w:rPr>
              <w:t>Faklütesi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407567" w:rsidRPr="00BB4661" w:rsidRDefault="00407567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8219D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407567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R1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D936D6" w:rsidRDefault="00407567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Türk Dili</w:t>
            </w:r>
          </w:p>
          <w:p w:rsidR="00407567" w:rsidRPr="00D936D6" w:rsidRDefault="00407567" w:rsidP="008219D7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ustafa ALKA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D936D6" w:rsidRDefault="00407567" w:rsidP="00DE13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DE135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07567" w:rsidRPr="00BB4661" w:rsidRDefault="00407567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8219D7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407567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İİT101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D936D6" w:rsidRDefault="00407567" w:rsidP="008219D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407567" w:rsidRPr="00D936D6" w:rsidRDefault="00407567" w:rsidP="008219D7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Burak Ahmet SAKA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07567" w:rsidRPr="00BB4661" w:rsidRDefault="00407567" w:rsidP="00913ED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407567" w:rsidRPr="00407567" w:rsidRDefault="00407567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36" w:space="0" w:color="auto"/>
              <w:bottom w:val="single" w:sz="8" w:space="0" w:color="auto"/>
            </w:tcBorders>
          </w:tcPr>
          <w:p w:rsidR="00407567" w:rsidRPr="00D936D6" w:rsidRDefault="00407567" w:rsidP="00975604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975604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975604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PF301</w:t>
            </w:r>
          </w:p>
        </w:tc>
        <w:tc>
          <w:tcPr>
            <w:tcW w:w="3118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Rehberlik ve Özel Eğitim</w:t>
            </w:r>
          </w:p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gramEnd"/>
            <w:r w:rsidRPr="00D936D6">
              <w:rPr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</w:rPr>
              <w:t>Üy</w:t>
            </w:r>
            <w:proofErr w:type="spellEnd"/>
            <w:r w:rsidRPr="00D936D6">
              <w:rPr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</w:rPr>
              <w:t>Aşkay</w:t>
            </w:r>
            <w:proofErr w:type="spellEnd"/>
            <w:r w:rsidRPr="00D936D6">
              <w:rPr>
                <w:sz w:val="18"/>
                <w:szCs w:val="18"/>
              </w:rPr>
              <w:t xml:space="preserve"> Nur ATASEVER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-A1</w:t>
            </w:r>
          </w:p>
        </w:tc>
        <w:tc>
          <w:tcPr>
            <w:tcW w:w="2410" w:type="dxa"/>
            <w:tcBorders>
              <w:top w:val="single" w:sz="36" w:space="0" w:color="auto"/>
              <w:bottom w:val="single" w:sz="8" w:space="0" w:color="auto"/>
            </w:tcBorders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8" w:space="0" w:color="auto"/>
              <w:bottom w:val="single" w:sz="2" w:space="0" w:color="auto"/>
            </w:tcBorders>
          </w:tcPr>
          <w:p w:rsidR="00407567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131</w:t>
            </w:r>
          </w:p>
          <w:p w:rsidR="00407567" w:rsidRPr="009C1EE8" w:rsidRDefault="00407567" w:rsidP="009C1EE8">
            <w:pPr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I</w:t>
            </w:r>
          </w:p>
          <w:p w:rsidR="00407567" w:rsidRPr="00D936D6" w:rsidRDefault="00407567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hne Tekniği ve Tiyatro</w:t>
            </w:r>
          </w:p>
          <w:p w:rsidR="00407567" w:rsidRPr="00D936D6" w:rsidRDefault="00407567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H. Can KAY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2" w:space="0" w:color="auto"/>
            </w:tcBorders>
          </w:tcPr>
          <w:p w:rsidR="00407567" w:rsidRPr="00BB4661" w:rsidRDefault="00407567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8" w:space="0" w:color="auto"/>
              <w:bottom w:val="single" w:sz="2" w:space="0" w:color="auto"/>
            </w:tcBorders>
          </w:tcPr>
          <w:p w:rsidR="00407567" w:rsidRDefault="00407567" w:rsidP="009C1EE8">
            <w:pPr>
              <w:widowControl w:val="0"/>
              <w:rPr>
                <w:sz w:val="18"/>
                <w:szCs w:val="18"/>
              </w:rPr>
            </w:pPr>
          </w:p>
          <w:p w:rsidR="00407567" w:rsidRPr="00D936D6" w:rsidRDefault="00407567" w:rsidP="009C1EE8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23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I</w:t>
            </w:r>
          </w:p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hne Tekniği ve Tiyatro</w:t>
            </w:r>
          </w:p>
          <w:p w:rsidR="00407567" w:rsidRPr="00D936D6" w:rsidRDefault="00407567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H. Can KAY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C1EE8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407567" w:rsidRPr="00D936D6" w:rsidRDefault="00407567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ynalı Salon 1</w:t>
            </w:r>
          </w:p>
        </w:tc>
        <w:tc>
          <w:tcPr>
            <w:tcW w:w="2410" w:type="dxa"/>
            <w:tcBorders>
              <w:top w:val="single" w:sz="8" w:space="0" w:color="auto"/>
              <w:bottom w:val="single" w:sz="2" w:space="0" w:color="auto"/>
            </w:tcBorders>
          </w:tcPr>
          <w:p w:rsidR="00407567" w:rsidRPr="00BB4661" w:rsidRDefault="00407567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F647C5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Genel Masaj Uygulamaları</w:t>
            </w:r>
          </w:p>
          <w:p w:rsidR="00407567" w:rsidRPr="00D936D6" w:rsidRDefault="00407567" w:rsidP="00F647C5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Prof. Dr. Yücel OCAK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Masaj 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 xml:space="preserve">Genel </w:t>
            </w:r>
            <w:proofErr w:type="spellStart"/>
            <w:r w:rsidRPr="00D936D6">
              <w:rPr>
                <w:b/>
                <w:sz w:val="18"/>
                <w:szCs w:val="18"/>
                <w:lang w:eastAsia="en-US"/>
              </w:rPr>
              <w:t>Cimnastik</w:t>
            </w:r>
            <w:proofErr w:type="spellEnd"/>
            <w:r w:rsidRPr="00D936D6">
              <w:rPr>
                <w:b/>
                <w:sz w:val="18"/>
                <w:szCs w:val="18"/>
                <w:lang w:eastAsia="en-US"/>
              </w:rPr>
              <w:t xml:space="preserve"> (A)</w:t>
            </w:r>
          </w:p>
          <w:p w:rsidR="00407567" w:rsidRPr="00D936D6" w:rsidRDefault="00407567" w:rsidP="0054701F">
            <w:pPr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Start"/>
            <w:r w:rsidRPr="00D936D6">
              <w:rPr>
                <w:sz w:val="18"/>
                <w:szCs w:val="18"/>
                <w:lang w:eastAsia="en-US"/>
              </w:rPr>
              <w:t>Dr.Öğr.Üy</w:t>
            </w:r>
            <w:proofErr w:type="spellEnd"/>
            <w:proofErr w:type="gram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proofErr w:type="spellStart"/>
            <w:r w:rsidRPr="00D936D6">
              <w:rPr>
                <w:sz w:val="18"/>
                <w:szCs w:val="18"/>
              </w:rPr>
              <w:t>Cimnastik</w:t>
            </w:r>
            <w:proofErr w:type="spellEnd"/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F647C5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0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Seç. </w:t>
            </w:r>
            <w:proofErr w:type="gramStart"/>
            <w:r w:rsidRPr="00D936D6">
              <w:rPr>
                <w:b/>
                <w:sz w:val="18"/>
                <w:szCs w:val="18"/>
              </w:rPr>
              <w:t>Bir .Sporlar</w:t>
            </w:r>
            <w:proofErr w:type="gramEnd"/>
            <w:r w:rsidRPr="00D936D6">
              <w:rPr>
                <w:b/>
                <w:sz w:val="18"/>
                <w:szCs w:val="18"/>
              </w:rPr>
              <w:t xml:space="preserve"> II</w:t>
            </w:r>
          </w:p>
          <w:p w:rsidR="00407567" w:rsidRPr="00D936D6" w:rsidRDefault="00407567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Atletizm</w:t>
            </w:r>
          </w:p>
          <w:p w:rsidR="00407567" w:rsidRPr="00D936D6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gramEnd"/>
            <w:r w:rsidRPr="00D936D6">
              <w:rPr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Üye. Yunus TORTOP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tletizm Sahası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0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 xml:space="preserve">Genel </w:t>
            </w:r>
            <w:proofErr w:type="spellStart"/>
            <w:r w:rsidRPr="00D936D6">
              <w:rPr>
                <w:b/>
                <w:sz w:val="18"/>
                <w:szCs w:val="18"/>
                <w:lang w:eastAsia="en-US"/>
              </w:rPr>
              <w:t>Cimnastik</w:t>
            </w:r>
            <w:proofErr w:type="spellEnd"/>
            <w:r w:rsidRPr="00D936D6">
              <w:rPr>
                <w:b/>
                <w:sz w:val="18"/>
                <w:szCs w:val="18"/>
                <w:lang w:eastAsia="en-US"/>
              </w:rPr>
              <w:t xml:space="preserve"> (B)</w:t>
            </w:r>
          </w:p>
          <w:p w:rsidR="00407567" w:rsidRPr="00D936D6" w:rsidRDefault="00407567" w:rsidP="0054701F">
            <w:pPr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Start"/>
            <w:r w:rsidRPr="00D936D6">
              <w:rPr>
                <w:sz w:val="18"/>
                <w:szCs w:val="18"/>
                <w:lang w:eastAsia="en-US"/>
              </w:rPr>
              <w:t>Dr.Öğr.Üy</w:t>
            </w:r>
            <w:proofErr w:type="spellEnd"/>
            <w:proofErr w:type="gram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351A75">
            <w:pPr>
              <w:widowControl w:val="0"/>
              <w:jc w:val="center"/>
              <w:rPr>
                <w:sz w:val="18"/>
                <w:szCs w:val="18"/>
              </w:rPr>
            </w:pPr>
            <w:proofErr w:type="spellStart"/>
            <w:r w:rsidRPr="00D936D6">
              <w:rPr>
                <w:sz w:val="18"/>
                <w:szCs w:val="18"/>
              </w:rPr>
              <w:t>Cimnastik</w:t>
            </w:r>
            <w:proofErr w:type="spellEnd"/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407567" w:rsidRPr="00BB4661" w:rsidRDefault="00407567" w:rsidP="0054701F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2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İleri Ofis Uygulamaları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Ali İhsan AKSU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407567" w:rsidRPr="00D936D6" w:rsidRDefault="00407567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4" w:space="0" w:color="auto"/>
            </w:tcBorders>
          </w:tcPr>
          <w:p w:rsidR="00407567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161</w:t>
            </w:r>
          </w:p>
        </w:tc>
        <w:tc>
          <w:tcPr>
            <w:tcW w:w="31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</w:t>
            </w:r>
          </w:p>
          <w:p w:rsidR="00407567" w:rsidRPr="00D936D6" w:rsidRDefault="00407567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407567" w:rsidRPr="00D936D6" w:rsidRDefault="00407567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4" w:space="0" w:color="auto"/>
            </w:tcBorders>
          </w:tcPr>
          <w:p w:rsidR="00407567" w:rsidRPr="00BB4661" w:rsidRDefault="00407567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26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I</w:t>
            </w:r>
          </w:p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36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lastRenderedPageBreak/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700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lastRenderedPageBreak/>
              <w:t>24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F647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12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F647C5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</w:t>
            </w:r>
          </w:p>
          <w:p w:rsidR="00407567" w:rsidRPr="00D936D6" w:rsidRDefault="00407567" w:rsidP="00F647C5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936D6">
              <w:rPr>
                <w:b/>
                <w:sz w:val="18"/>
                <w:szCs w:val="18"/>
              </w:rPr>
              <w:t>Olimpizm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ve </w:t>
            </w:r>
            <w:proofErr w:type="spellStart"/>
            <w:r w:rsidRPr="00D936D6">
              <w:rPr>
                <w:b/>
                <w:sz w:val="18"/>
                <w:szCs w:val="18"/>
              </w:rPr>
              <w:t>FairPlay</w:t>
            </w:r>
            <w:proofErr w:type="spellEnd"/>
          </w:p>
          <w:p w:rsidR="00407567" w:rsidRPr="00D936D6" w:rsidRDefault="00407567" w:rsidP="00F647C5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97005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22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70059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I</w:t>
            </w:r>
          </w:p>
          <w:p w:rsidR="00407567" w:rsidRPr="00D936D6" w:rsidRDefault="00407567" w:rsidP="00970059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936D6">
              <w:rPr>
                <w:b/>
                <w:sz w:val="18"/>
                <w:szCs w:val="18"/>
              </w:rPr>
              <w:t>Olimpizm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ve </w:t>
            </w:r>
            <w:proofErr w:type="spellStart"/>
            <w:r w:rsidRPr="00D936D6">
              <w:rPr>
                <w:b/>
                <w:sz w:val="18"/>
                <w:szCs w:val="18"/>
              </w:rPr>
              <w:t>FairPlay</w:t>
            </w:r>
            <w:proofErr w:type="spellEnd"/>
          </w:p>
          <w:p w:rsidR="00407567" w:rsidRPr="00D936D6" w:rsidRDefault="00407567" w:rsidP="00970059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9700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70059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9E0D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30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Oyun Kültür ve Boş Zaman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 H. Can KAY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3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PF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Öğretmenlik Uygulaması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Tüm Gruplar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867FE2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Öğretim Elemanları Odası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54701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CD1AED" w:rsidP="004406B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bookmarkStart w:id="0" w:name="_GoBack"/>
            <w:bookmarkEnd w:id="0"/>
            <w:r w:rsidR="00407567" w:rsidRPr="00D936D6">
              <w:rPr>
                <w:sz w:val="18"/>
                <w:szCs w:val="18"/>
              </w:rPr>
              <w:t>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D33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407567" w:rsidRPr="00D936D6" w:rsidRDefault="00407567" w:rsidP="0054701F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Çocuklarda </w:t>
            </w:r>
            <w:proofErr w:type="spellStart"/>
            <w:r w:rsidRPr="00D936D6">
              <w:rPr>
                <w:b/>
                <w:sz w:val="18"/>
                <w:szCs w:val="18"/>
              </w:rPr>
              <w:t>Rekreatif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Etkinlikler</w:t>
            </w:r>
          </w:p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54701F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4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E71AF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AC78BB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AC78BB" w:rsidRPr="00D936D6" w:rsidRDefault="00AC78BB" w:rsidP="00AC78B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AC78BB" w:rsidRPr="00D936D6" w:rsidRDefault="00AC78BB" w:rsidP="00AC78B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AC78BB" w:rsidRPr="00D936D6" w:rsidRDefault="00AC78BB" w:rsidP="004406B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AC78BB" w:rsidRPr="00D936D6" w:rsidRDefault="00AC78BB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AC78BB" w:rsidRDefault="00AC78BB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AC78BB" w:rsidRPr="00D936D6" w:rsidRDefault="00AC78BB" w:rsidP="0054701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LAN DIŞI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AC78BB" w:rsidRPr="00D936D6" w:rsidRDefault="00AC78BB" w:rsidP="0054701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AC78BB" w:rsidRPr="00D936D6" w:rsidRDefault="00AC78BB" w:rsidP="0054701F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AC78BB" w:rsidRPr="00BB4661" w:rsidRDefault="00AC78BB" w:rsidP="00E71AF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1C6A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1C6A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0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F150C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Engellilerde Rekreasyon</w:t>
            </w:r>
          </w:p>
          <w:p w:rsidR="00407567" w:rsidRPr="00D936D6" w:rsidRDefault="00407567" w:rsidP="001F150C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07567" w:rsidRPr="004434C0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1C6AC5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1C6AC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2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Yüzme Teknik Eğitimi I A Grubu</w:t>
            </w:r>
          </w:p>
          <w:p w:rsidR="00407567" w:rsidRPr="00D936D6" w:rsidRDefault="00407567" w:rsidP="001C6A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Semikan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E71AF9">
            <w:pPr>
              <w:widowControl w:val="0"/>
              <w:rPr>
                <w:i/>
                <w:sz w:val="18"/>
                <w:szCs w:val="18"/>
              </w:rPr>
            </w:pPr>
          </w:p>
        </w:tc>
      </w:tr>
      <w:tr w:rsidR="00407567" w:rsidRPr="000A1BBF" w:rsidTr="006714EB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407567" w:rsidRPr="00D936D6" w:rsidRDefault="00407567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406B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407567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407567" w:rsidRPr="00D936D6" w:rsidRDefault="00407567" w:rsidP="008219D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323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8219D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Yüzme Teknik Eğitimi I B Grubu</w:t>
            </w:r>
          </w:p>
          <w:p w:rsidR="00407567" w:rsidRPr="00D936D6" w:rsidRDefault="00407567" w:rsidP="008219D7">
            <w:pPr>
              <w:jc w:val="center"/>
              <w:rPr>
                <w:i/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 B. Orkun Ö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407567" w:rsidRPr="00D936D6" w:rsidRDefault="00407567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407567" w:rsidRPr="00D936D6" w:rsidRDefault="00407567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407567" w:rsidRPr="00BB4661" w:rsidRDefault="00407567" w:rsidP="00E71AF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1B7D9D" w:rsidRDefault="001B7D9D" w:rsidP="00E408F0"/>
    <w:p w:rsidR="001B7D9D" w:rsidRDefault="00B37AAD">
      <w:pPr>
        <w:spacing w:after="200"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3657562</wp:posOffset>
                </wp:positionH>
                <wp:positionV relativeFrom="paragraph">
                  <wp:posOffset>107577</wp:posOffset>
                </wp:positionV>
                <wp:extent cx="2374265" cy="1403985"/>
                <wp:effectExtent l="0" t="0" r="6350" b="254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7AAD" w:rsidRDefault="00B37AAD" w:rsidP="00B37AA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B37AAD" w:rsidRPr="00545A1A" w:rsidRDefault="00B37AAD" w:rsidP="00B37AA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0A1BBF">
                              <w:rPr>
                                <w:b/>
                              </w:rPr>
                              <w:t xml:space="preserve">Doç. Dr. </w:t>
                            </w:r>
                            <w:r>
                              <w:rPr>
                                <w:b/>
                              </w:rPr>
                              <w:t>Rıfat YAĞMUR</w:t>
                            </w:r>
                          </w:p>
                          <w:p w:rsidR="00B37AAD" w:rsidRDefault="00B37AA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in;margin-top:8.4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" stroked="f">
                <v:textbox style="mso-fit-shape-to-text:t">
                  <w:txbxContent>
                    <w:p w:rsidR="00B37AAD" w:rsidRDefault="00B37AAD" w:rsidP="00B37AA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ölüm Başkanı</w:t>
                      </w:r>
                    </w:p>
                    <w:p w:rsidR="00B37AAD" w:rsidRPr="00545A1A" w:rsidRDefault="00B37AAD" w:rsidP="00B37AAD">
                      <w:pPr>
                        <w:jc w:val="center"/>
                        <w:rPr>
                          <w:b/>
                        </w:rPr>
                      </w:pPr>
                      <w:r w:rsidRPr="000A1BBF">
                        <w:rPr>
                          <w:b/>
                        </w:rPr>
                        <w:t xml:space="preserve">Doç. Dr. </w:t>
                      </w:r>
                      <w:r>
                        <w:rPr>
                          <w:b/>
                        </w:rPr>
                        <w:t>Rıfat YAĞMUR</w:t>
                      </w:r>
                    </w:p>
                    <w:p w:rsidR="00B37AAD" w:rsidRDefault="00B37AAD"/>
                  </w:txbxContent>
                </v:textbox>
              </v:shape>
            </w:pict>
          </mc:Fallback>
        </mc:AlternateContent>
      </w:r>
      <w:r w:rsidR="001B7D9D">
        <w:br w:type="page"/>
      </w:r>
    </w:p>
    <w:p w:rsidR="00E408F0" w:rsidRPr="000A1BBF" w:rsidRDefault="00E408F0" w:rsidP="00E408F0"/>
    <w:p w:rsidR="00DC6D54" w:rsidRPr="000A1BBF" w:rsidRDefault="00DC6D54" w:rsidP="00AA2304">
      <w:pPr>
        <w:ind w:left="6372" w:firstLine="708"/>
        <w:rPr>
          <w:b/>
        </w:rPr>
      </w:pPr>
    </w:p>
    <w:p w:rsidR="002E120F" w:rsidRPr="000A1BBF" w:rsidRDefault="002E120F" w:rsidP="00AA2304">
      <w:pPr>
        <w:jc w:val="center"/>
        <w:rPr>
          <w:b/>
        </w:rPr>
      </w:pPr>
    </w:p>
    <w:p w:rsidR="00DC6D54" w:rsidRPr="000A1BBF" w:rsidRDefault="00545A1A" w:rsidP="00AA2304">
      <w:pPr>
        <w:jc w:val="center"/>
        <w:rPr>
          <w:b/>
        </w:rPr>
      </w:pPr>
      <w:r w:rsidRPr="000A1BBF">
        <w:rPr>
          <w:b/>
        </w:rPr>
        <w:t>ESKİ MÜFREDAT</w:t>
      </w:r>
    </w:p>
    <w:p w:rsidR="00AA2304" w:rsidRPr="000A1BBF" w:rsidRDefault="00AA2304" w:rsidP="00AA2304">
      <w:pPr>
        <w:jc w:val="center"/>
        <w:rPr>
          <w:b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1016"/>
        <w:gridCol w:w="3118"/>
        <w:gridCol w:w="709"/>
        <w:gridCol w:w="1134"/>
        <w:gridCol w:w="2410"/>
      </w:tblGrid>
      <w:tr w:rsidR="004434C0" w:rsidRPr="000A1BBF" w:rsidTr="009C1EE8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1016" w:type="dxa"/>
            <w:tcBorders>
              <w:bottom w:val="single" w:sz="24" w:space="0" w:color="auto"/>
            </w:tcBorders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118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ÖĞR.</w:t>
            </w:r>
          </w:p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134" w:type="dxa"/>
            <w:tcBorders>
              <w:bottom w:val="single" w:sz="24" w:space="0" w:color="auto"/>
            </w:tcBorders>
            <w:vAlign w:val="center"/>
          </w:tcPr>
          <w:p w:rsidR="004434C0" w:rsidRPr="000A1BBF" w:rsidRDefault="004434C0" w:rsidP="009C1EE8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410" w:type="dxa"/>
            <w:tcBorders>
              <w:bottom w:val="single" w:sz="24" w:space="0" w:color="auto"/>
            </w:tcBorders>
          </w:tcPr>
          <w:p w:rsidR="004434C0" w:rsidRPr="000A1BBF" w:rsidRDefault="004434C0" w:rsidP="009C1EE8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9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Yabancı Dil 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 xml:space="preserve">English </w:t>
            </w:r>
            <w:proofErr w:type="spellStart"/>
            <w:r w:rsidRPr="00D936D6">
              <w:rPr>
                <w:b/>
                <w:sz w:val="18"/>
                <w:szCs w:val="18"/>
              </w:rPr>
              <w:t>For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</w:t>
            </w:r>
            <w:proofErr w:type="spellStart"/>
            <w:r w:rsidRPr="00D936D6">
              <w:rPr>
                <w:b/>
                <w:sz w:val="18"/>
                <w:szCs w:val="18"/>
              </w:rPr>
              <w:t>Rec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/>
                <w:sz w:val="18"/>
                <w:szCs w:val="18"/>
              </w:rPr>
              <w:t>Tourism</w:t>
            </w:r>
            <w:proofErr w:type="spellEnd"/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>. Gör. M. Ömer İNCEELGİL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EK2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Tak. Sporları 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Voleybol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D936D6">
              <w:rPr>
                <w:bCs/>
                <w:sz w:val="18"/>
                <w:szCs w:val="18"/>
              </w:rPr>
              <w:t>Bije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ntrenman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Salonu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8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Seç. Bir. Sporlar I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Tenis 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Tenis Kortu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D936D6">
        <w:trPr>
          <w:trHeight w:val="400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0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29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Etkili İletişim Beceriler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H. Can KAY 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D936D6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2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6"/>
                <w:szCs w:val="18"/>
              </w:rPr>
            </w:pPr>
            <w:r>
              <w:rPr>
                <w:sz w:val="18"/>
                <w:szCs w:val="18"/>
              </w:rPr>
              <w:t>233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Egzersiz Fizyolojis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4" w:space="0" w:color="auto"/>
              <w:bottom w:val="single" w:sz="2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1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Fiziksel Aktivite ve Sağlık</w:t>
            </w:r>
          </w:p>
          <w:p w:rsidR="004434C0" w:rsidRPr="00D936D6" w:rsidRDefault="004434C0" w:rsidP="009C1EE8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gramEnd"/>
            <w:r w:rsidRPr="00D936D6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Üye. Yunus TORTOP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D936D6" w:rsidP="009C1EE8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3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Beden Eğitimi ve Sporun Temelleri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D936D6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D936D6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4434C0" w:rsidRPr="000A1BBF" w:rsidTr="009C1EE8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1.11.2023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Gönüllülük ve Toplumsal Duyarlılık</w:t>
            </w:r>
          </w:p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D936D6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D936D6">
              <w:rPr>
                <w:sz w:val="18"/>
                <w:szCs w:val="18"/>
                <w:lang w:eastAsia="en-US"/>
              </w:rPr>
              <w:t>. Gör. Ali İhsan AKSU</w:t>
            </w:r>
            <w:proofErr w:type="gramStart"/>
            <w:r w:rsidRPr="00D936D6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434C0" w:rsidRPr="00D936D6" w:rsidRDefault="004434C0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434C0" w:rsidRPr="00D936D6" w:rsidRDefault="004434C0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1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4434C0" w:rsidRPr="00BB4661" w:rsidRDefault="004434C0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D936D6" w:rsidRPr="000A1BBF" w:rsidTr="009C1EE8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D936D6" w:rsidRPr="00D936D6" w:rsidRDefault="00D936D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D936D6" w:rsidRPr="00D936D6" w:rsidRDefault="00D936D6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4" w:space="0" w:color="auto"/>
              <w:bottom w:val="single" w:sz="4" w:space="0" w:color="auto"/>
            </w:tcBorders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5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D936D6">
              <w:rPr>
                <w:b/>
                <w:bCs/>
                <w:sz w:val="18"/>
                <w:szCs w:val="18"/>
              </w:rPr>
              <w:t>Psikomotor</w:t>
            </w:r>
            <w:proofErr w:type="spellEnd"/>
            <w:r w:rsidRPr="00D936D6">
              <w:rPr>
                <w:b/>
                <w:bCs/>
                <w:sz w:val="18"/>
                <w:szCs w:val="18"/>
              </w:rPr>
              <w:t xml:space="preserve"> Gelişim</w:t>
            </w:r>
          </w:p>
          <w:p w:rsidR="00D936D6" w:rsidRPr="00D936D6" w:rsidRDefault="00D936D6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r w:rsidRPr="00D936D6">
              <w:rPr>
                <w:bCs/>
                <w:sz w:val="18"/>
                <w:szCs w:val="18"/>
              </w:rPr>
              <w:t>Doç.D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D936D6">
              <w:rPr>
                <w:bCs/>
                <w:sz w:val="18"/>
                <w:szCs w:val="18"/>
              </w:rPr>
              <w:t>Sebiha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936D6" w:rsidRPr="00D936D6" w:rsidRDefault="00D936D6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1-A2-A3</w:t>
            </w:r>
          </w:p>
        </w:tc>
        <w:tc>
          <w:tcPr>
            <w:tcW w:w="241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D936D6" w:rsidRPr="00BB4661" w:rsidRDefault="00D936D6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D936D6" w:rsidRPr="000A1BBF" w:rsidTr="009C1EE8">
        <w:trPr>
          <w:trHeight w:val="909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D936D6" w:rsidRPr="00D936D6" w:rsidRDefault="00D936D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936D6" w:rsidRPr="00D936D6" w:rsidRDefault="00D936D6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4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da Liderlik Becerileri</w:t>
            </w:r>
          </w:p>
          <w:p w:rsidR="00D936D6" w:rsidRPr="00D936D6" w:rsidRDefault="00D936D6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936D6" w:rsidRPr="00D936D6" w:rsidRDefault="00D936D6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936D6" w:rsidRPr="00BB4661" w:rsidRDefault="00D936D6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D936D6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D936D6" w:rsidRPr="00D936D6" w:rsidRDefault="00D936D6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2203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D936D6">
              <w:rPr>
                <w:b/>
                <w:bCs/>
                <w:sz w:val="18"/>
                <w:szCs w:val="18"/>
              </w:rPr>
              <w:t>Seç.Rek</w:t>
            </w:r>
            <w:proofErr w:type="gramEnd"/>
            <w:r w:rsidRPr="00D936D6">
              <w:rPr>
                <w:b/>
                <w:bCs/>
                <w:sz w:val="18"/>
                <w:szCs w:val="18"/>
              </w:rPr>
              <w:t>.Etk.I</w:t>
            </w:r>
            <w:proofErr w:type="spellEnd"/>
          </w:p>
          <w:p w:rsidR="00D936D6" w:rsidRPr="00D936D6" w:rsidRDefault="00D936D6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Gelişmekte Olan Sporlar</w:t>
            </w:r>
          </w:p>
          <w:p w:rsidR="00D936D6" w:rsidRPr="00D936D6" w:rsidRDefault="00D936D6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 xml:space="preserve"> </w:t>
            </w: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bCs/>
                <w:sz w:val="18"/>
                <w:szCs w:val="18"/>
              </w:rPr>
              <w:t>Semikan</w:t>
            </w:r>
            <w:proofErr w:type="spellEnd"/>
            <w:r w:rsidRPr="00D936D6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936D6" w:rsidRPr="00D936D6" w:rsidRDefault="00D936D6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D936D6" w:rsidRPr="00D936D6" w:rsidRDefault="00D936D6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D936D6" w:rsidRPr="00BB4661" w:rsidRDefault="00D936D6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833E3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B9190C" w:rsidRPr="00D936D6" w:rsidRDefault="00B9190C" w:rsidP="00833E3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833E31">
            <w:pPr>
              <w:widowControl w:val="0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  <w:highlight w:val="red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bCs/>
                <w:sz w:val="18"/>
                <w:szCs w:val="18"/>
                <w:highlight w:val="red"/>
              </w:rPr>
            </w:pPr>
            <w:r w:rsidRPr="00B9190C">
              <w:rPr>
                <w:b/>
                <w:bCs/>
                <w:sz w:val="18"/>
                <w:szCs w:val="18"/>
              </w:rPr>
              <w:t>ALAN DIŞI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B9190C" w:rsidRPr="00BB4661" w:rsidRDefault="00B9190C" w:rsidP="009C1EE8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Rekreasyon Bilimine Giriş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D936D6">
              <w:rPr>
                <w:bCs/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1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2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1</w:t>
            </w:r>
          </w:p>
        </w:tc>
        <w:tc>
          <w:tcPr>
            <w:tcW w:w="1016" w:type="dxa"/>
            <w:tcBorders>
              <w:top w:val="single" w:sz="4" w:space="0" w:color="auto"/>
            </w:tcBorders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7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936D6">
              <w:rPr>
                <w:b/>
                <w:bCs/>
                <w:sz w:val="18"/>
                <w:szCs w:val="18"/>
              </w:rPr>
              <w:t>Türk Dili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D936D6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bCs/>
                <w:sz w:val="18"/>
                <w:szCs w:val="18"/>
              </w:rPr>
              <w:t>Öğr</w:t>
            </w:r>
            <w:proofErr w:type="spellEnd"/>
            <w:r w:rsidRPr="00D936D6">
              <w:rPr>
                <w:bCs/>
                <w:sz w:val="18"/>
                <w:szCs w:val="18"/>
              </w:rPr>
              <w:t>. Gör. Mustafa ALKAN</w:t>
            </w:r>
            <w:proofErr w:type="gramStart"/>
            <w:r w:rsidRPr="00D936D6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3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Genel Masaj Uygulamaları</w:t>
            </w:r>
          </w:p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Prof. Dr. Yücel OCAK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Masaj Salonu</w:t>
            </w:r>
          </w:p>
        </w:tc>
        <w:tc>
          <w:tcPr>
            <w:tcW w:w="2410" w:type="dxa"/>
            <w:tcBorders>
              <w:top w:val="single" w:sz="2" w:space="0" w:color="auto"/>
            </w:tcBorders>
            <w:vAlign w:val="center"/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D936D6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4" w:space="0" w:color="auto"/>
            </w:tcBorders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321</w:t>
            </w:r>
          </w:p>
        </w:tc>
        <w:tc>
          <w:tcPr>
            <w:tcW w:w="31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V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por Sosyolojisi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4" w:space="0" w:color="auto"/>
            </w:tcBorders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2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135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Seç. Ders II</w:t>
            </w:r>
          </w:p>
          <w:p w:rsidR="00B9190C" w:rsidRPr="00D936D6" w:rsidRDefault="00B9190C" w:rsidP="009C1EE8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936D6">
              <w:rPr>
                <w:b/>
                <w:sz w:val="18"/>
                <w:szCs w:val="18"/>
              </w:rPr>
              <w:t>Olimpizm</w:t>
            </w:r>
            <w:proofErr w:type="spellEnd"/>
            <w:r w:rsidRPr="00D936D6">
              <w:rPr>
                <w:b/>
                <w:sz w:val="18"/>
                <w:szCs w:val="18"/>
              </w:rPr>
              <w:t xml:space="preserve"> ve </w:t>
            </w:r>
            <w:proofErr w:type="spellStart"/>
            <w:r w:rsidRPr="00D936D6">
              <w:rPr>
                <w:b/>
                <w:sz w:val="18"/>
                <w:szCs w:val="18"/>
              </w:rPr>
              <w:t>FairPlay</w:t>
            </w:r>
            <w:proofErr w:type="spellEnd"/>
          </w:p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D936D6">
              <w:rPr>
                <w:sz w:val="18"/>
                <w:szCs w:val="18"/>
              </w:rPr>
              <w:t>Öğr</w:t>
            </w:r>
            <w:proofErr w:type="spellEnd"/>
            <w:r w:rsidRPr="00D936D6">
              <w:rPr>
                <w:sz w:val="18"/>
                <w:szCs w:val="18"/>
              </w:rPr>
              <w:t xml:space="preserve">. Gör. Eda </w:t>
            </w:r>
            <w:proofErr w:type="spellStart"/>
            <w:r w:rsidRPr="00D936D6">
              <w:rPr>
                <w:sz w:val="18"/>
                <w:szCs w:val="18"/>
              </w:rPr>
              <w:t>Semikan</w:t>
            </w:r>
            <w:proofErr w:type="spellEnd"/>
            <w:r w:rsidRPr="00D936D6">
              <w:rPr>
                <w:sz w:val="18"/>
                <w:szCs w:val="18"/>
              </w:rPr>
              <w:t xml:space="preserve"> ÖĞÜN</w:t>
            </w:r>
            <w:proofErr w:type="gramStart"/>
            <w:r w:rsidRPr="00D936D6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7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Engellilerde Rekreasyon</w:t>
            </w:r>
          </w:p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B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B9190C" w:rsidRPr="00BB4661" w:rsidRDefault="00B9190C" w:rsidP="009C1EE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341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Okçuluk (Geleneksel Okçuluk)</w:t>
            </w:r>
          </w:p>
          <w:p w:rsidR="00B9190C" w:rsidRPr="00D936D6" w:rsidRDefault="00B9190C" w:rsidP="00D936D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Muhammed DOĞAN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D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B9190C" w:rsidRPr="00BB4661" w:rsidRDefault="00B9190C" w:rsidP="009C1EE8">
            <w:pPr>
              <w:widowControl w:val="0"/>
              <w:rPr>
                <w:i/>
                <w:sz w:val="18"/>
                <w:szCs w:val="18"/>
              </w:rPr>
            </w:pPr>
          </w:p>
        </w:tc>
      </w:tr>
      <w:tr w:rsidR="00B9190C" w:rsidRPr="000A1BBF" w:rsidTr="009C1EE8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24.11.2023</w:t>
            </w:r>
          </w:p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936D6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D936D6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3</w:t>
            </w:r>
          </w:p>
        </w:tc>
        <w:tc>
          <w:tcPr>
            <w:tcW w:w="1016" w:type="dxa"/>
            <w:tcBorders>
              <w:top w:val="single" w:sz="2" w:space="0" w:color="auto"/>
            </w:tcBorders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K429</w:t>
            </w:r>
          </w:p>
        </w:tc>
        <w:tc>
          <w:tcPr>
            <w:tcW w:w="31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D936D6">
              <w:rPr>
                <w:b/>
                <w:sz w:val="18"/>
                <w:szCs w:val="18"/>
                <w:lang w:eastAsia="en-US"/>
              </w:rPr>
              <w:t>Eskrim</w:t>
            </w:r>
          </w:p>
          <w:p w:rsidR="00B9190C" w:rsidRPr="00D936D6" w:rsidRDefault="00B9190C" w:rsidP="00D936D6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D936D6">
              <w:rPr>
                <w:sz w:val="18"/>
                <w:szCs w:val="18"/>
                <w:lang w:eastAsia="en-US"/>
              </w:rPr>
              <w:t>(Lütfi ESE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B9190C" w:rsidRPr="00D936D6" w:rsidRDefault="00B9190C" w:rsidP="009C1EE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  <w:vAlign w:val="center"/>
          </w:tcPr>
          <w:p w:rsidR="00B9190C" w:rsidRPr="00D936D6" w:rsidRDefault="00B9190C" w:rsidP="009C1EE8">
            <w:pPr>
              <w:widowControl w:val="0"/>
              <w:jc w:val="center"/>
              <w:rPr>
                <w:sz w:val="18"/>
                <w:szCs w:val="18"/>
              </w:rPr>
            </w:pPr>
            <w:r w:rsidRPr="00D936D6">
              <w:rPr>
                <w:sz w:val="18"/>
                <w:szCs w:val="18"/>
              </w:rPr>
              <w:t>A2</w:t>
            </w:r>
          </w:p>
        </w:tc>
        <w:tc>
          <w:tcPr>
            <w:tcW w:w="2410" w:type="dxa"/>
            <w:tcBorders>
              <w:top w:val="single" w:sz="2" w:space="0" w:color="auto"/>
            </w:tcBorders>
          </w:tcPr>
          <w:p w:rsidR="00B9190C" w:rsidRPr="00BB4661" w:rsidRDefault="00B9190C" w:rsidP="00D936D6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525D3E" w:rsidRPr="000A1BBF" w:rsidRDefault="000730D1" w:rsidP="000730D1">
      <w:pPr>
        <w:tabs>
          <w:tab w:val="left" w:pos="6950"/>
        </w:tabs>
        <w:rPr>
          <w:b/>
        </w:rPr>
      </w:pPr>
      <w:r w:rsidRPr="000A1BBF">
        <w:rPr>
          <w:b/>
        </w:rPr>
        <w:tab/>
      </w:r>
    </w:p>
    <w:p w:rsidR="00B37AAD" w:rsidRPr="00545A1A" w:rsidRDefault="00B37AAD" w:rsidP="00B37AAD">
      <w:pPr>
        <w:ind w:left="4956" w:firstLine="708"/>
        <w:rPr>
          <w:b/>
        </w:rPr>
      </w:pPr>
      <w:r w:rsidRPr="000A1BBF">
        <w:rPr>
          <w:b/>
        </w:rPr>
        <w:t>Bölüm Başkanı</w:t>
      </w:r>
      <w:r>
        <w:rPr>
          <w:b/>
        </w:rPr>
        <w:t xml:space="preserve"> </w:t>
      </w:r>
      <w:r w:rsidRPr="000A1BBF">
        <w:rPr>
          <w:b/>
        </w:rPr>
        <w:t xml:space="preserve">Doç. Dr. </w:t>
      </w:r>
      <w:r>
        <w:rPr>
          <w:b/>
        </w:rPr>
        <w:t>Rıfat YAĞMUR</w:t>
      </w:r>
    </w:p>
    <w:sectPr w:rsidR="00B37AAD" w:rsidRPr="00545A1A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AA4"/>
    <w:rsid w:val="00010F15"/>
    <w:rsid w:val="0001363E"/>
    <w:rsid w:val="00013799"/>
    <w:rsid w:val="00014D88"/>
    <w:rsid w:val="000208A7"/>
    <w:rsid w:val="000230B1"/>
    <w:rsid w:val="000261C8"/>
    <w:rsid w:val="00026B79"/>
    <w:rsid w:val="00027E08"/>
    <w:rsid w:val="00031441"/>
    <w:rsid w:val="000335F6"/>
    <w:rsid w:val="000352EA"/>
    <w:rsid w:val="00035832"/>
    <w:rsid w:val="00045FBE"/>
    <w:rsid w:val="00046E02"/>
    <w:rsid w:val="000615E5"/>
    <w:rsid w:val="0006387A"/>
    <w:rsid w:val="00065840"/>
    <w:rsid w:val="0006586C"/>
    <w:rsid w:val="000665F2"/>
    <w:rsid w:val="0006660C"/>
    <w:rsid w:val="00066F61"/>
    <w:rsid w:val="000678BC"/>
    <w:rsid w:val="000730D1"/>
    <w:rsid w:val="00073E73"/>
    <w:rsid w:val="00076749"/>
    <w:rsid w:val="00076C72"/>
    <w:rsid w:val="00076CD6"/>
    <w:rsid w:val="00077534"/>
    <w:rsid w:val="0008741B"/>
    <w:rsid w:val="00090D22"/>
    <w:rsid w:val="00090F74"/>
    <w:rsid w:val="00091DF3"/>
    <w:rsid w:val="00092E36"/>
    <w:rsid w:val="00094529"/>
    <w:rsid w:val="000A1BBF"/>
    <w:rsid w:val="000B0277"/>
    <w:rsid w:val="000B33D2"/>
    <w:rsid w:val="000C2557"/>
    <w:rsid w:val="000C50D7"/>
    <w:rsid w:val="000C66B1"/>
    <w:rsid w:val="000D0D3F"/>
    <w:rsid w:val="000D3A1D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137C"/>
    <w:rsid w:val="00114825"/>
    <w:rsid w:val="00124A9A"/>
    <w:rsid w:val="001304E8"/>
    <w:rsid w:val="00131E71"/>
    <w:rsid w:val="00133275"/>
    <w:rsid w:val="00140A67"/>
    <w:rsid w:val="00141F87"/>
    <w:rsid w:val="001427C0"/>
    <w:rsid w:val="00143C3A"/>
    <w:rsid w:val="001461C5"/>
    <w:rsid w:val="0015436E"/>
    <w:rsid w:val="00154C0B"/>
    <w:rsid w:val="001560B3"/>
    <w:rsid w:val="001622D6"/>
    <w:rsid w:val="00164567"/>
    <w:rsid w:val="00164C02"/>
    <w:rsid w:val="00175035"/>
    <w:rsid w:val="00176B66"/>
    <w:rsid w:val="00180452"/>
    <w:rsid w:val="0018180D"/>
    <w:rsid w:val="00183DF0"/>
    <w:rsid w:val="00186F5C"/>
    <w:rsid w:val="00187AC6"/>
    <w:rsid w:val="00195C8B"/>
    <w:rsid w:val="00197560"/>
    <w:rsid w:val="00197757"/>
    <w:rsid w:val="001A06EA"/>
    <w:rsid w:val="001B1FBE"/>
    <w:rsid w:val="001B2C8F"/>
    <w:rsid w:val="001B6D8C"/>
    <w:rsid w:val="001B7D9D"/>
    <w:rsid w:val="001C6AC5"/>
    <w:rsid w:val="001D53DE"/>
    <w:rsid w:val="001D730F"/>
    <w:rsid w:val="001E3387"/>
    <w:rsid w:val="001E4506"/>
    <w:rsid w:val="001E5AE5"/>
    <w:rsid w:val="001F150C"/>
    <w:rsid w:val="001F2613"/>
    <w:rsid w:val="00200939"/>
    <w:rsid w:val="00200BAA"/>
    <w:rsid w:val="00227310"/>
    <w:rsid w:val="002325F0"/>
    <w:rsid w:val="00236F34"/>
    <w:rsid w:val="00241634"/>
    <w:rsid w:val="002457F7"/>
    <w:rsid w:val="00252727"/>
    <w:rsid w:val="0025749E"/>
    <w:rsid w:val="0025791B"/>
    <w:rsid w:val="002600E7"/>
    <w:rsid w:val="00265BEC"/>
    <w:rsid w:val="00271375"/>
    <w:rsid w:val="00272A74"/>
    <w:rsid w:val="002747D1"/>
    <w:rsid w:val="00277281"/>
    <w:rsid w:val="00282AE8"/>
    <w:rsid w:val="00284538"/>
    <w:rsid w:val="00292687"/>
    <w:rsid w:val="00297536"/>
    <w:rsid w:val="002C22CE"/>
    <w:rsid w:val="002C5214"/>
    <w:rsid w:val="002C62AA"/>
    <w:rsid w:val="002C6481"/>
    <w:rsid w:val="002C798E"/>
    <w:rsid w:val="002D6BE9"/>
    <w:rsid w:val="002D7489"/>
    <w:rsid w:val="002E120F"/>
    <w:rsid w:val="002E41F0"/>
    <w:rsid w:val="002E43F0"/>
    <w:rsid w:val="002E4FAF"/>
    <w:rsid w:val="002E6FA8"/>
    <w:rsid w:val="002E7EC1"/>
    <w:rsid w:val="002F2398"/>
    <w:rsid w:val="002F4643"/>
    <w:rsid w:val="00300353"/>
    <w:rsid w:val="0030080B"/>
    <w:rsid w:val="0030217B"/>
    <w:rsid w:val="003036CB"/>
    <w:rsid w:val="00306374"/>
    <w:rsid w:val="00311D98"/>
    <w:rsid w:val="00313167"/>
    <w:rsid w:val="00314F34"/>
    <w:rsid w:val="00321E2D"/>
    <w:rsid w:val="00325ACE"/>
    <w:rsid w:val="00330CD9"/>
    <w:rsid w:val="003312EA"/>
    <w:rsid w:val="00334381"/>
    <w:rsid w:val="0033592D"/>
    <w:rsid w:val="0034037C"/>
    <w:rsid w:val="003437C8"/>
    <w:rsid w:val="00346C82"/>
    <w:rsid w:val="003501CF"/>
    <w:rsid w:val="00351A75"/>
    <w:rsid w:val="003541A6"/>
    <w:rsid w:val="00355D8C"/>
    <w:rsid w:val="003636D8"/>
    <w:rsid w:val="00365EB2"/>
    <w:rsid w:val="003712FE"/>
    <w:rsid w:val="00371E3F"/>
    <w:rsid w:val="003749DE"/>
    <w:rsid w:val="00375E7F"/>
    <w:rsid w:val="00377F23"/>
    <w:rsid w:val="00391916"/>
    <w:rsid w:val="00391E09"/>
    <w:rsid w:val="00393894"/>
    <w:rsid w:val="00396ED1"/>
    <w:rsid w:val="003A0181"/>
    <w:rsid w:val="003A4A7C"/>
    <w:rsid w:val="003A71B6"/>
    <w:rsid w:val="003B10CE"/>
    <w:rsid w:val="003B71DB"/>
    <w:rsid w:val="003C3C6A"/>
    <w:rsid w:val="003C481C"/>
    <w:rsid w:val="003C58AA"/>
    <w:rsid w:val="003D0091"/>
    <w:rsid w:val="003D0FB7"/>
    <w:rsid w:val="003D2AC7"/>
    <w:rsid w:val="003D41DD"/>
    <w:rsid w:val="003D4B5A"/>
    <w:rsid w:val="003E0F3A"/>
    <w:rsid w:val="003E63D4"/>
    <w:rsid w:val="003E676E"/>
    <w:rsid w:val="003F20E6"/>
    <w:rsid w:val="0040065F"/>
    <w:rsid w:val="00400BBD"/>
    <w:rsid w:val="00406039"/>
    <w:rsid w:val="00406862"/>
    <w:rsid w:val="00407567"/>
    <w:rsid w:val="004166B4"/>
    <w:rsid w:val="004237A0"/>
    <w:rsid w:val="004242C1"/>
    <w:rsid w:val="00425010"/>
    <w:rsid w:val="00425A37"/>
    <w:rsid w:val="00436741"/>
    <w:rsid w:val="004406B2"/>
    <w:rsid w:val="004411E4"/>
    <w:rsid w:val="004434C0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D15"/>
    <w:rsid w:val="00466F44"/>
    <w:rsid w:val="00470858"/>
    <w:rsid w:val="00472378"/>
    <w:rsid w:val="0048315F"/>
    <w:rsid w:val="00484A52"/>
    <w:rsid w:val="00486198"/>
    <w:rsid w:val="0048698F"/>
    <w:rsid w:val="00486CE3"/>
    <w:rsid w:val="0048753B"/>
    <w:rsid w:val="00487E30"/>
    <w:rsid w:val="004909BA"/>
    <w:rsid w:val="00491194"/>
    <w:rsid w:val="004934A7"/>
    <w:rsid w:val="004956A4"/>
    <w:rsid w:val="004A2570"/>
    <w:rsid w:val="004A5CEE"/>
    <w:rsid w:val="004A7861"/>
    <w:rsid w:val="004A7B6E"/>
    <w:rsid w:val="004A7BE4"/>
    <w:rsid w:val="004B6151"/>
    <w:rsid w:val="004C0829"/>
    <w:rsid w:val="004C1F9F"/>
    <w:rsid w:val="004C20CE"/>
    <w:rsid w:val="004C2316"/>
    <w:rsid w:val="004C2E1A"/>
    <w:rsid w:val="004C4B1A"/>
    <w:rsid w:val="004C6286"/>
    <w:rsid w:val="004D2BF4"/>
    <w:rsid w:val="004D5C29"/>
    <w:rsid w:val="004D5EB2"/>
    <w:rsid w:val="004E0C61"/>
    <w:rsid w:val="004E678B"/>
    <w:rsid w:val="004F2A63"/>
    <w:rsid w:val="005000D7"/>
    <w:rsid w:val="005023C2"/>
    <w:rsid w:val="005139E0"/>
    <w:rsid w:val="0052009E"/>
    <w:rsid w:val="00520D94"/>
    <w:rsid w:val="00524B04"/>
    <w:rsid w:val="00525D3E"/>
    <w:rsid w:val="00526B63"/>
    <w:rsid w:val="00530DB5"/>
    <w:rsid w:val="00531A36"/>
    <w:rsid w:val="005458BD"/>
    <w:rsid w:val="00545A1A"/>
    <w:rsid w:val="00546098"/>
    <w:rsid w:val="00546EB5"/>
    <w:rsid w:val="0054701F"/>
    <w:rsid w:val="00547D50"/>
    <w:rsid w:val="00552FC3"/>
    <w:rsid w:val="00555D9F"/>
    <w:rsid w:val="00555DCC"/>
    <w:rsid w:val="00561E06"/>
    <w:rsid w:val="00577785"/>
    <w:rsid w:val="00583896"/>
    <w:rsid w:val="00590536"/>
    <w:rsid w:val="00595E33"/>
    <w:rsid w:val="005A720B"/>
    <w:rsid w:val="005A7985"/>
    <w:rsid w:val="005B08BD"/>
    <w:rsid w:val="005B3ED5"/>
    <w:rsid w:val="005B57F5"/>
    <w:rsid w:val="005C0FD1"/>
    <w:rsid w:val="005C2C57"/>
    <w:rsid w:val="005D0894"/>
    <w:rsid w:val="005D0902"/>
    <w:rsid w:val="005E0D2D"/>
    <w:rsid w:val="005E1322"/>
    <w:rsid w:val="005E480D"/>
    <w:rsid w:val="005E5598"/>
    <w:rsid w:val="005E5F40"/>
    <w:rsid w:val="005F3669"/>
    <w:rsid w:val="005F3BB9"/>
    <w:rsid w:val="005F6913"/>
    <w:rsid w:val="005F7FEF"/>
    <w:rsid w:val="00606516"/>
    <w:rsid w:val="00610AB0"/>
    <w:rsid w:val="00616E04"/>
    <w:rsid w:val="0061770D"/>
    <w:rsid w:val="00620EF0"/>
    <w:rsid w:val="00621C5D"/>
    <w:rsid w:val="006255AD"/>
    <w:rsid w:val="006268C1"/>
    <w:rsid w:val="00633CC1"/>
    <w:rsid w:val="006344A9"/>
    <w:rsid w:val="0063531D"/>
    <w:rsid w:val="00635CF7"/>
    <w:rsid w:val="00640F31"/>
    <w:rsid w:val="00643995"/>
    <w:rsid w:val="00645DDE"/>
    <w:rsid w:val="00645E9C"/>
    <w:rsid w:val="0064666E"/>
    <w:rsid w:val="00646C04"/>
    <w:rsid w:val="0065128D"/>
    <w:rsid w:val="006555AF"/>
    <w:rsid w:val="0065663A"/>
    <w:rsid w:val="00656DF3"/>
    <w:rsid w:val="006612E0"/>
    <w:rsid w:val="00670D0D"/>
    <w:rsid w:val="006714EB"/>
    <w:rsid w:val="00671896"/>
    <w:rsid w:val="00672172"/>
    <w:rsid w:val="00674AD2"/>
    <w:rsid w:val="00676DBA"/>
    <w:rsid w:val="006806CA"/>
    <w:rsid w:val="00690E93"/>
    <w:rsid w:val="00697CA6"/>
    <w:rsid w:val="006A34B1"/>
    <w:rsid w:val="006A5096"/>
    <w:rsid w:val="006A676C"/>
    <w:rsid w:val="006B1453"/>
    <w:rsid w:val="006B147E"/>
    <w:rsid w:val="006B2CC4"/>
    <w:rsid w:val="006B45D6"/>
    <w:rsid w:val="006D1C59"/>
    <w:rsid w:val="006E337A"/>
    <w:rsid w:val="006E75A8"/>
    <w:rsid w:val="006E7F9C"/>
    <w:rsid w:val="006F060C"/>
    <w:rsid w:val="006F1030"/>
    <w:rsid w:val="006F6003"/>
    <w:rsid w:val="00703635"/>
    <w:rsid w:val="007054D8"/>
    <w:rsid w:val="0071177E"/>
    <w:rsid w:val="00713177"/>
    <w:rsid w:val="007232B9"/>
    <w:rsid w:val="00723F47"/>
    <w:rsid w:val="00736417"/>
    <w:rsid w:val="0074105E"/>
    <w:rsid w:val="00744D6D"/>
    <w:rsid w:val="00752BD2"/>
    <w:rsid w:val="00760E9B"/>
    <w:rsid w:val="00764576"/>
    <w:rsid w:val="007666F5"/>
    <w:rsid w:val="007668A4"/>
    <w:rsid w:val="007674BF"/>
    <w:rsid w:val="00767932"/>
    <w:rsid w:val="00770C65"/>
    <w:rsid w:val="007832BF"/>
    <w:rsid w:val="00784431"/>
    <w:rsid w:val="00785387"/>
    <w:rsid w:val="00786AD4"/>
    <w:rsid w:val="007873C2"/>
    <w:rsid w:val="00793ED2"/>
    <w:rsid w:val="00794D39"/>
    <w:rsid w:val="007A1038"/>
    <w:rsid w:val="007A1BF8"/>
    <w:rsid w:val="007A2312"/>
    <w:rsid w:val="007A6F7B"/>
    <w:rsid w:val="007B3F96"/>
    <w:rsid w:val="007B4F0A"/>
    <w:rsid w:val="007C4B11"/>
    <w:rsid w:val="007C4BAD"/>
    <w:rsid w:val="007C7D7A"/>
    <w:rsid w:val="007D0BE7"/>
    <w:rsid w:val="007D18C3"/>
    <w:rsid w:val="007D1F9E"/>
    <w:rsid w:val="007D49D7"/>
    <w:rsid w:val="007D52E2"/>
    <w:rsid w:val="007D54FD"/>
    <w:rsid w:val="007E0A17"/>
    <w:rsid w:val="007E2188"/>
    <w:rsid w:val="007E753D"/>
    <w:rsid w:val="007F0E66"/>
    <w:rsid w:val="0080117F"/>
    <w:rsid w:val="00816B51"/>
    <w:rsid w:val="008179DE"/>
    <w:rsid w:val="008219D7"/>
    <w:rsid w:val="0082230F"/>
    <w:rsid w:val="008229D1"/>
    <w:rsid w:val="0082793B"/>
    <w:rsid w:val="00827FC8"/>
    <w:rsid w:val="00831392"/>
    <w:rsid w:val="00833625"/>
    <w:rsid w:val="00833A14"/>
    <w:rsid w:val="00837F05"/>
    <w:rsid w:val="0085263D"/>
    <w:rsid w:val="00852AEE"/>
    <w:rsid w:val="00856481"/>
    <w:rsid w:val="00856D8A"/>
    <w:rsid w:val="00860562"/>
    <w:rsid w:val="00860A41"/>
    <w:rsid w:val="008621FD"/>
    <w:rsid w:val="00863341"/>
    <w:rsid w:val="00863C9F"/>
    <w:rsid w:val="00867AA2"/>
    <w:rsid w:val="00867FE2"/>
    <w:rsid w:val="00874199"/>
    <w:rsid w:val="0088665D"/>
    <w:rsid w:val="008871EB"/>
    <w:rsid w:val="0089588E"/>
    <w:rsid w:val="008964B9"/>
    <w:rsid w:val="0089672D"/>
    <w:rsid w:val="00897487"/>
    <w:rsid w:val="00897992"/>
    <w:rsid w:val="008A1EA0"/>
    <w:rsid w:val="008A49AE"/>
    <w:rsid w:val="008B5097"/>
    <w:rsid w:val="008C073A"/>
    <w:rsid w:val="008C48A3"/>
    <w:rsid w:val="008D0209"/>
    <w:rsid w:val="008D1BFE"/>
    <w:rsid w:val="008D5517"/>
    <w:rsid w:val="008D56F5"/>
    <w:rsid w:val="008D68A4"/>
    <w:rsid w:val="008E78A8"/>
    <w:rsid w:val="008F3415"/>
    <w:rsid w:val="008F37DD"/>
    <w:rsid w:val="008F5F3D"/>
    <w:rsid w:val="008F6F2C"/>
    <w:rsid w:val="00901529"/>
    <w:rsid w:val="00901A1A"/>
    <w:rsid w:val="00901A51"/>
    <w:rsid w:val="0090472E"/>
    <w:rsid w:val="00913EDF"/>
    <w:rsid w:val="00915F1B"/>
    <w:rsid w:val="00921A87"/>
    <w:rsid w:val="009304BD"/>
    <w:rsid w:val="00932E43"/>
    <w:rsid w:val="00937485"/>
    <w:rsid w:val="009401B8"/>
    <w:rsid w:val="0094790D"/>
    <w:rsid w:val="00951031"/>
    <w:rsid w:val="00957FF1"/>
    <w:rsid w:val="00970059"/>
    <w:rsid w:val="00972F08"/>
    <w:rsid w:val="00975604"/>
    <w:rsid w:val="00975E7F"/>
    <w:rsid w:val="00975F8F"/>
    <w:rsid w:val="00980792"/>
    <w:rsid w:val="00985A40"/>
    <w:rsid w:val="00987394"/>
    <w:rsid w:val="00991C26"/>
    <w:rsid w:val="00992377"/>
    <w:rsid w:val="009926E8"/>
    <w:rsid w:val="0099585C"/>
    <w:rsid w:val="009A3293"/>
    <w:rsid w:val="009B3633"/>
    <w:rsid w:val="009B3C8E"/>
    <w:rsid w:val="009B4229"/>
    <w:rsid w:val="009B77B1"/>
    <w:rsid w:val="009C1EE8"/>
    <w:rsid w:val="009C3715"/>
    <w:rsid w:val="009D1EF4"/>
    <w:rsid w:val="009D3CDA"/>
    <w:rsid w:val="009D5DCD"/>
    <w:rsid w:val="009D71DF"/>
    <w:rsid w:val="009E0D7D"/>
    <w:rsid w:val="009F1EA1"/>
    <w:rsid w:val="009F2A09"/>
    <w:rsid w:val="009F459E"/>
    <w:rsid w:val="009F5D0A"/>
    <w:rsid w:val="00A02898"/>
    <w:rsid w:val="00A02A9D"/>
    <w:rsid w:val="00A054E7"/>
    <w:rsid w:val="00A12315"/>
    <w:rsid w:val="00A123F9"/>
    <w:rsid w:val="00A13543"/>
    <w:rsid w:val="00A21649"/>
    <w:rsid w:val="00A24F49"/>
    <w:rsid w:val="00A36AA9"/>
    <w:rsid w:val="00A4103F"/>
    <w:rsid w:val="00A42237"/>
    <w:rsid w:val="00A42B90"/>
    <w:rsid w:val="00A43778"/>
    <w:rsid w:val="00A543B2"/>
    <w:rsid w:val="00A55CB3"/>
    <w:rsid w:val="00A575B1"/>
    <w:rsid w:val="00A57630"/>
    <w:rsid w:val="00A57DAF"/>
    <w:rsid w:val="00A61EA3"/>
    <w:rsid w:val="00A6528F"/>
    <w:rsid w:val="00A65626"/>
    <w:rsid w:val="00A666C7"/>
    <w:rsid w:val="00A7109F"/>
    <w:rsid w:val="00A8086D"/>
    <w:rsid w:val="00A81E3E"/>
    <w:rsid w:val="00A84CC0"/>
    <w:rsid w:val="00A86E92"/>
    <w:rsid w:val="00AA2304"/>
    <w:rsid w:val="00AA447E"/>
    <w:rsid w:val="00AA5B7E"/>
    <w:rsid w:val="00AA637C"/>
    <w:rsid w:val="00AB263A"/>
    <w:rsid w:val="00AB2CD6"/>
    <w:rsid w:val="00AC0829"/>
    <w:rsid w:val="00AC78BB"/>
    <w:rsid w:val="00AD1DA1"/>
    <w:rsid w:val="00AD6772"/>
    <w:rsid w:val="00AE50DC"/>
    <w:rsid w:val="00AF0667"/>
    <w:rsid w:val="00AF0963"/>
    <w:rsid w:val="00AF4904"/>
    <w:rsid w:val="00B0133B"/>
    <w:rsid w:val="00B01A42"/>
    <w:rsid w:val="00B023C8"/>
    <w:rsid w:val="00B025C7"/>
    <w:rsid w:val="00B02EA6"/>
    <w:rsid w:val="00B047EB"/>
    <w:rsid w:val="00B055DD"/>
    <w:rsid w:val="00B06AE0"/>
    <w:rsid w:val="00B161C7"/>
    <w:rsid w:val="00B17049"/>
    <w:rsid w:val="00B17A01"/>
    <w:rsid w:val="00B21265"/>
    <w:rsid w:val="00B246C0"/>
    <w:rsid w:val="00B26E91"/>
    <w:rsid w:val="00B312DB"/>
    <w:rsid w:val="00B35B8B"/>
    <w:rsid w:val="00B37AAD"/>
    <w:rsid w:val="00B42CB8"/>
    <w:rsid w:val="00B44282"/>
    <w:rsid w:val="00B451E9"/>
    <w:rsid w:val="00B47681"/>
    <w:rsid w:val="00B52CC5"/>
    <w:rsid w:val="00B5484F"/>
    <w:rsid w:val="00B60FDF"/>
    <w:rsid w:val="00B83FC0"/>
    <w:rsid w:val="00B9190C"/>
    <w:rsid w:val="00B92985"/>
    <w:rsid w:val="00BA1469"/>
    <w:rsid w:val="00BA225B"/>
    <w:rsid w:val="00BA3164"/>
    <w:rsid w:val="00BB11D3"/>
    <w:rsid w:val="00BB4661"/>
    <w:rsid w:val="00BB575D"/>
    <w:rsid w:val="00BE2819"/>
    <w:rsid w:val="00BE4FC5"/>
    <w:rsid w:val="00BE5CB3"/>
    <w:rsid w:val="00BF4F41"/>
    <w:rsid w:val="00BF51B8"/>
    <w:rsid w:val="00BF6DFA"/>
    <w:rsid w:val="00BF748B"/>
    <w:rsid w:val="00C055D6"/>
    <w:rsid w:val="00C06456"/>
    <w:rsid w:val="00C06475"/>
    <w:rsid w:val="00C07690"/>
    <w:rsid w:val="00C12A50"/>
    <w:rsid w:val="00C1353C"/>
    <w:rsid w:val="00C20CBA"/>
    <w:rsid w:val="00C2693B"/>
    <w:rsid w:val="00C26DA2"/>
    <w:rsid w:val="00C27BEB"/>
    <w:rsid w:val="00C323AA"/>
    <w:rsid w:val="00C40D1A"/>
    <w:rsid w:val="00C41DEC"/>
    <w:rsid w:val="00C507BA"/>
    <w:rsid w:val="00C53680"/>
    <w:rsid w:val="00C54526"/>
    <w:rsid w:val="00C55A11"/>
    <w:rsid w:val="00C65723"/>
    <w:rsid w:val="00C703DA"/>
    <w:rsid w:val="00C75600"/>
    <w:rsid w:val="00C7622A"/>
    <w:rsid w:val="00C77583"/>
    <w:rsid w:val="00C80465"/>
    <w:rsid w:val="00C817FC"/>
    <w:rsid w:val="00C829CE"/>
    <w:rsid w:val="00C84A0F"/>
    <w:rsid w:val="00C916EE"/>
    <w:rsid w:val="00C931F9"/>
    <w:rsid w:val="00C97549"/>
    <w:rsid w:val="00CA25FC"/>
    <w:rsid w:val="00CB3E54"/>
    <w:rsid w:val="00CC017A"/>
    <w:rsid w:val="00CC04B1"/>
    <w:rsid w:val="00CC7598"/>
    <w:rsid w:val="00CD1AED"/>
    <w:rsid w:val="00CD3072"/>
    <w:rsid w:val="00CE07B2"/>
    <w:rsid w:val="00CE26C6"/>
    <w:rsid w:val="00CE7704"/>
    <w:rsid w:val="00CF21E0"/>
    <w:rsid w:val="00CF4DB3"/>
    <w:rsid w:val="00CF50FB"/>
    <w:rsid w:val="00CF7595"/>
    <w:rsid w:val="00CF79F1"/>
    <w:rsid w:val="00D01548"/>
    <w:rsid w:val="00D01DB0"/>
    <w:rsid w:val="00D055A7"/>
    <w:rsid w:val="00D16CB4"/>
    <w:rsid w:val="00D17386"/>
    <w:rsid w:val="00D2039F"/>
    <w:rsid w:val="00D238A8"/>
    <w:rsid w:val="00D320FD"/>
    <w:rsid w:val="00D327F1"/>
    <w:rsid w:val="00D370F4"/>
    <w:rsid w:val="00D4007C"/>
    <w:rsid w:val="00D41F61"/>
    <w:rsid w:val="00D4768B"/>
    <w:rsid w:val="00D4796C"/>
    <w:rsid w:val="00D54AD8"/>
    <w:rsid w:val="00D618AB"/>
    <w:rsid w:val="00D61C40"/>
    <w:rsid w:val="00D72103"/>
    <w:rsid w:val="00D76BE9"/>
    <w:rsid w:val="00D83AD2"/>
    <w:rsid w:val="00D936D6"/>
    <w:rsid w:val="00D95282"/>
    <w:rsid w:val="00D97A0A"/>
    <w:rsid w:val="00DA6BED"/>
    <w:rsid w:val="00DB09AF"/>
    <w:rsid w:val="00DB2A3C"/>
    <w:rsid w:val="00DB3E9E"/>
    <w:rsid w:val="00DB4092"/>
    <w:rsid w:val="00DB5B6D"/>
    <w:rsid w:val="00DC6D54"/>
    <w:rsid w:val="00DD1870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2C54"/>
    <w:rsid w:val="00DF5570"/>
    <w:rsid w:val="00E01388"/>
    <w:rsid w:val="00E05289"/>
    <w:rsid w:val="00E15295"/>
    <w:rsid w:val="00E15A4B"/>
    <w:rsid w:val="00E17411"/>
    <w:rsid w:val="00E216BB"/>
    <w:rsid w:val="00E21D60"/>
    <w:rsid w:val="00E22520"/>
    <w:rsid w:val="00E236A1"/>
    <w:rsid w:val="00E23A2D"/>
    <w:rsid w:val="00E24873"/>
    <w:rsid w:val="00E2563E"/>
    <w:rsid w:val="00E26596"/>
    <w:rsid w:val="00E36434"/>
    <w:rsid w:val="00E408F0"/>
    <w:rsid w:val="00E45AC9"/>
    <w:rsid w:val="00E52DD1"/>
    <w:rsid w:val="00E564EF"/>
    <w:rsid w:val="00E57087"/>
    <w:rsid w:val="00E57D05"/>
    <w:rsid w:val="00E6028E"/>
    <w:rsid w:val="00E6080C"/>
    <w:rsid w:val="00E649C8"/>
    <w:rsid w:val="00E71AF9"/>
    <w:rsid w:val="00E774E1"/>
    <w:rsid w:val="00E81528"/>
    <w:rsid w:val="00E82597"/>
    <w:rsid w:val="00E8492F"/>
    <w:rsid w:val="00E912EE"/>
    <w:rsid w:val="00E94384"/>
    <w:rsid w:val="00E957B2"/>
    <w:rsid w:val="00EA1886"/>
    <w:rsid w:val="00EA73FA"/>
    <w:rsid w:val="00EB4430"/>
    <w:rsid w:val="00EB523D"/>
    <w:rsid w:val="00EB663A"/>
    <w:rsid w:val="00EC1494"/>
    <w:rsid w:val="00EC359E"/>
    <w:rsid w:val="00ED092D"/>
    <w:rsid w:val="00ED3404"/>
    <w:rsid w:val="00ED365A"/>
    <w:rsid w:val="00ED57EE"/>
    <w:rsid w:val="00EE0406"/>
    <w:rsid w:val="00EE2673"/>
    <w:rsid w:val="00EE670D"/>
    <w:rsid w:val="00EE6C71"/>
    <w:rsid w:val="00EF07F2"/>
    <w:rsid w:val="00F04CD9"/>
    <w:rsid w:val="00F1760C"/>
    <w:rsid w:val="00F24D80"/>
    <w:rsid w:val="00F25CA8"/>
    <w:rsid w:val="00F25D6C"/>
    <w:rsid w:val="00F30AB5"/>
    <w:rsid w:val="00F31F03"/>
    <w:rsid w:val="00F349F6"/>
    <w:rsid w:val="00F34E01"/>
    <w:rsid w:val="00F47EB5"/>
    <w:rsid w:val="00F52020"/>
    <w:rsid w:val="00F52157"/>
    <w:rsid w:val="00F60407"/>
    <w:rsid w:val="00F647C5"/>
    <w:rsid w:val="00F70C03"/>
    <w:rsid w:val="00F721C0"/>
    <w:rsid w:val="00F72B13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EE0"/>
    <w:rsid w:val="00FB386C"/>
    <w:rsid w:val="00FB46A9"/>
    <w:rsid w:val="00FB46CD"/>
    <w:rsid w:val="00FC06EE"/>
    <w:rsid w:val="00FC0D30"/>
    <w:rsid w:val="00FC4925"/>
    <w:rsid w:val="00FC4F5A"/>
    <w:rsid w:val="00FD3FFA"/>
    <w:rsid w:val="00FE0949"/>
    <w:rsid w:val="00FE2DF1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7E1288-8B80-4911-AFD2-047F2E31C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7</TotalTime>
  <Pages>4</Pages>
  <Words>1208</Words>
  <Characters>6891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8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56</cp:revision>
  <cp:lastPrinted>2022-03-24T12:58:00Z</cp:lastPrinted>
  <dcterms:created xsi:type="dcterms:W3CDTF">2021-04-06T10:31:00Z</dcterms:created>
  <dcterms:modified xsi:type="dcterms:W3CDTF">2023-11-16T15:19:00Z</dcterms:modified>
</cp:coreProperties>
</file>